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810B3D" w14:textId="77777777" w:rsid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2FD86C26" w14:textId="77777777" w:rsidR="006F2C98" w:rsidRPr="00D754A1" w:rsidRDefault="006F2C98" w:rsidP="006F2C98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0ECE8542" w14:textId="696EBEA2" w:rsidR="00EE1C32" w:rsidRPr="00EE1C32" w:rsidRDefault="00EE1C32" w:rsidP="00D754A1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</w:t>
      </w:r>
      <w:r w:rsidR="000B7264">
        <w:rPr>
          <w:rFonts w:ascii="Times New Roman" w:hAnsi="Times New Roman" w:cs="Times New Roman"/>
        </w:rPr>
        <w:t>d</w:t>
      </w:r>
      <w:bookmarkStart w:id="0" w:name="_GoBack"/>
      <w:bookmarkEnd w:id="0"/>
      <w:r w:rsidRPr="00EE1C32">
        <w:rPr>
          <w:rFonts w:ascii="Times New Roman" w:hAnsi="Times New Roman" w:cs="Times New Roman"/>
        </w:rPr>
        <w:t xml:space="preserve">ule </w:t>
      </w:r>
      <w:r w:rsidR="00BE1D32">
        <w:rPr>
          <w:rFonts w:ascii="Times New Roman" w:hAnsi="Times New Roman" w:cs="Times New Roman"/>
        </w:rPr>
        <w:t>5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3DAFE55" w14:textId="4EA8DC93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  <w:showingPlcHdr/>
        </w:sdtPr>
        <w:sdtEndPr/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235BD60D" w14:textId="0F791F8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  <w:showingPlcHdr/>
        </w:sdtPr>
        <w:sdtEndPr/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152F7C07" w14:textId="77CE60BC" w:rsidR="00EE1C32" w:rsidRPr="00EE1C32" w:rsidRDefault="005A04CB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509EBFC8" w:rsid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75303305" w14:textId="77777777" w:rsidR="002A0528" w:rsidRPr="00EE1C32" w:rsidRDefault="002A0528" w:rsidP="00EE1C32">
      <w:pPr>
        <w:rPr>
          <w:rFonts w:ascii="Times New Roman" w:hAnsi="Times New Roman" w:cs="Times New Roman"/>
        </w:rPr>
      </w:pPr>
    </w:p>
    <w:p w14:paraId="210128AD" w14:textId="1722BA95" w:rsidR="00EE1C32" w:rsidRPr="00EE1C32" w:rsidRDefault="005A04CB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6EC2942B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96206F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1 (Please submit your answer to Moodle)</w:t>
      </w:r>
    </w:p>
    <w:p w14:paraId="6A4F25E2" w14:textId="787AD084" w:rsidR="00127B40" w:rsidRDefault="0096206F" w:rsidP="00C76171">
      <w:pPr>
        <w:rPr>
          <w:rFonts w:ascii="Times New Roman" w:hAnsi="Times New Roman" w:cs="Times New Roman"/>
        </w:rPr>
      </w:pPr>
      <w:r w:rsidRPr="0096206F">
        <w:rPr>
          <w:rFonts w:ascii="Times New Roman" w:hAnsi="Times New Roman" w:cs="Times New Roman"/>
        </w:rPr>
        <w:t>Error(s) may include in the following sub-questions. If you think there is/are error(s), try to find out and suggest some way(s) to fix the error(s). If no error, please write “No error”.</w:t>
      </w:r>
    </w:p>
    <w:p w14:paraId="1A9E52D7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7B40" w14:paraId="19BFBDC6" w14:textId="77777777" w:rsidTr="00127B40">
        <w:tc>
          <w:tcPr>
            <w:tcW w:w="10790" w:type="dxa"/>
          </w:tcPr>
          <w:p w14:paraId="1D070188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30D278E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575F09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89CB30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5E8D781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k * j;</w:t>
            </w:r>
          </w:p>
          <w:p w14:paraId="74444AE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7AF9EC6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0F055D5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F19C1C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result;</w:t>
            </w:r>
          </w:p>
          <w:p w14:paraId="1A2C546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1AF9EC2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96A450E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CE7F5F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9FD695C" w14:textId="77777777" w:rsidR="00127B40" w:rsidRPr="004646F3" w:rsidRDefault="00127B40" w:rsidP="004646F3">
            <w:pPr>
              <w:rPr>
                <w:rFonts w:ascii="Times New Roman" w:hAnsi="Times New Roman" w:cs="Times New Roman"/>
              </w:rPr>
            </w:pPr>
          </w:p>
        </w:tc>
      </w:tr>
    </w:tbl>
    <w:p w14:paraId="0061E69E" w14:textId="69CD1670" w:rsidR="008A4F40" w:rsidRDefault="008A4F40" w:rsidP="005D4958">
      <w:pPr>
        <w:rPr>
          <w:rFonts w:ascii="Times New Roman" w:hAnsi="Times New Roman" w:cs="Times New Roman"/>
        </w:rPr>
      </w:pPr>
    </w:p>
    <w:p w14:paraId="5545AE0B" w14:textId="619BDCEF" w:rsidR="00D1303F" w:rsidRDefault="006D76D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>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7BE2AA0A" w14:textId="2F22633B" w:rsidR="008A4F40" w:rsidRDefault="008A4F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6C473B9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4958" w14:paraId="482ECC75" w14:textId="77777777" w:rsidTr="005D4958">
        <w:tc>
          <w:tcPr>
            <w:tcW w:w="10790" w:type="dxa"/>
          </w:tcPr>
          <w:p w14:paraId="30AE7819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3042205D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proofErr w:type="spell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3E05B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135C85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753536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2B346D3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b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B0D8A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574E94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c =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1273AF0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690CEEB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02EC10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CB07F51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A11025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994B5FA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49160BE4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6DD2FC06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1B55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3BA2BCA" w14:textId="77777777" w:rsidR="005D4958" w:rsidRPr="00E07796" w:rsidRDefault="005D4958" w:rsidP="00E07796">
            <w:pPr>
              <w:shd w:val="clear" w:color="auto" w:fill="FFFFFF"/>
              <w:spacing w:line="285" w:lineRule="atLeast"/>
              <w:rPr>
                <w:rFonts w:ascii="Times New Roman" w:hAnsi="Times New Roman" w:cs="Times New Roman"/>
              </w:rPr>
            </w:pPr>
          </w:p>
        </w:tc>
      </w:tr>
    </w:tbl>
    <w:p w14:paraId="770BB415" w14:textId="77777777" w:rsidR="005D4958" w:rsidRPr="005D4958" w:rsidRDefault="005D4958" w:rsidP="005D4958">
      <w:pPr>
        <w:rPr>
          <w:rFonts w:ascii="Times New Roman" w:hAnsi="Times New Roman" w:cs="Times New Roman"/>
        </w:rPr>
      </w:pPr>
    </w:p>
    <w:p w14:paraId="14DD83FE" w14:textId="5A9E0B1E" w:rsidR="00D47BEE" w:rsidRPr="00D47BEE" w:rsidRDefault="00C76171" w:rsidP="004E35B0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>:</w:t>
      </w:r>
      <w:r w:rsidR="00D1303F" w:rsidRPr="00D1303F">
        <w:rPr>
          <w:rFonts w:ascii="Times New Roman" w:hAnsi="Times New Roman" w:cs="Times New Roman"/>
        </w:rPr>
        <w:t xml:space="preserve"> </w:t>
      </w:r>
    </w:p>
    <w:p w14:paraId="4A1E5985" w14:textId="6F4CE1BC" w:rsidR="00EE1C32" w:rsidRPr="00EE1C32" w:rsidRDefault="005A04CB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1DDAA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1D20BB19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B15402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2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60391701" w14:textId="3867EDE4" w:rsidR="00310CE9" w:rsidRDefault="00310CE9" w:rsidP="00EE1C32">
      <w:pPr>
        <w:rPr>
          <w:rFonts w:ascii="Times New Roman" w:hAnsi="Times New Roman" w:cs="Times New Roman"/>
        </w:rPr>
      </w:pPr>
      <w:r w:rsidRPr="00310CE9">
        <w:rPr>
          <w:rFonts w:ascii="Times New Roman" w:hAnsi="Times New Roman" w:cs="Times New Roman"/>
        </w:rPr>
        <w:t>Student A writes the following code. However, when he compiles the code, some compilation errors are f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E7B12" w14:paraId="7213E0D4" w14:textId="77777777" w:rsidTr="008E7B12">
        <w:tc>
          <w:tcPr>
            <w:tcW w:w="10790" w:type="dxa"/>
          </w:tcPr>
          <w:p w14:paraId="360C6FA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245C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C05CCC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8D77C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F3A1CA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36A5EC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i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2C2DAE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85484E5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i &lt;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D7B08C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i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640CA4FB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);</w:t>
            </w:r>
          </w:p>
          <w:p w14:paraId="542214F3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i++;</w:t>
            </w:r>
          </w:p>
          <w:p w14:paraId="3A8A95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19D012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2F4270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);</w:t>
            </w:r>
          </w:p>
          <w:p w14:paraId="22E8090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i++;</w:t>
            </w:r>
          </w:p>
          <w:p w14:paraId="3AAF86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AD0229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DCD2F8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58BA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0ECAE82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2EFAD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num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FE6E11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5663B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83BF8B0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num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+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FC03AEC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CA158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74C9847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71EBBE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num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-=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BFD8BB1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E4F7B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3000F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num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45BE02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09411E" w14:textId="77777777" w:rsidR="008E7B12" w:rsidRDefault="008E7B12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101BB895" w14:textId="77777777" w:rsidR="007F4E5F" w:rsidRDefault="007F4E5F" w:rsidP="00EE1C32">
      <w:pPr>
        <w:rPr>
          <w:rFonts w:ascii="Times New Roman" w:hAnsi="Times New Roman" w:cs="Times New Roman"/>
        </w:rPr>
      </w:pPr>
    </w:p>
    <w:p w14:paraId="5B9625E9" w14:textId="77777777" w:rsidR="00CB330D" w:rsidRPr="00CB330D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a) Find out the errors and suggest some ways to fix the errors.</w:t>
      </w:r>
    </w:p>
    <w:p w14:paraId="0E385259" w14:textId="703002EE" w:rsidR="007F4E5F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b) Write down the program output after you fix the errors in (a).</w:t>
      </w:r>
    </w:p>
    <w:p w14:paraId="7CED652F" w14:textId="218DB872" w:rsidR="00CB330D" w:rsidRDefault="00CB330D" w:rsidP="00CB330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 xml:space="preserve">: </w:t>
      </w:r>
    </w:p>
    <w:p w14:paraId="7D13D474" w14:textId="0BB66FDF" w:rsidR="00490A92" w:rsidRDefault="00490A92">
      <w:pPr>
        <w:rPr>
          <w:rFonts w:ascii="Times New Roman" w:hAnsi="Times New Roman" w:cs="Times New Roman"/>
        </w:rPr>
      </w:pPr>
    </w:p>
    <w:p w14:paraId="3A14A6C1" w14:textId="1284DDA9" w:rsidR="00EE1C32" w:rsidRPr="00EE1C32" w:rsidRDefault="005A04CB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8" style="width:0;height:1.5pt" o:hralign="center" o:hrstd="t" o:hr="t" fillcolor="#a0a0a0" stroked="f"/>
        </w:pict>
      </w:r>
    </w:p>
    <w:p w14:paraId="6B26FE8D" w14:textId="77777777" w:rsidR="001A0767" w:rsidRDefault="001A0767" w:rsidP="00EE1C32">
      <w:pPr>
        <w:rPr>
          <w:rFonts w:ascii="Times New Roman" w:hAnsi="Times New Roman" w:cs="Times New Roman"/>
          <w:b/>
          <w:bCs/>
        </w:rPr>
      </w:pPr>
    </w:p>
    <w:p w14:paraId="0947B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04067EC" w14:textId="64DB2C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4C55D9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3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3481FE8D" w14:textId="1B95CBCB" w:rsidR="00106157" w:rsidRDefault="00106157" w:rsidP="00D47BEE">
      <w:pPr>
        <w:rPr>
          <w:rFonts w:ascii="Times New Roman" w:hAnsi="Times New Roman" w:cs="Times New Roman"/>
        </w:rPr>
      </w:pPr>
      <w:r w:rsidRPr="00106157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083F" w14:paraId="38BC6434" w14:textId="77777777" w:rsidTr="00FC083F">
        <w:tc>
          <w:tcPr>
            <w:tcW w:w="10790" w:type="dxa"/>
          </w:tcPr>
          <w:p w14:paraId="060201BD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math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096D2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02AE361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05CA7B3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k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D9A7E7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AF225C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6A0CE0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m &lt;&lt;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20D21AF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CD21E6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3E60C26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6CCB78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j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5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 &gt;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-){</w:t>
            </w:r>
            <w:proofErr w:type="gramEnd"/>
          </w:p>
          <w:p w14:paraId="27C6A73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j %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0B0AB78A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k = k + j;</w:t>
            </w:r>
          </w:p>
          <w:p w14:paraId="352FDD9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8547CA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2C3F4FF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k);</w:t>
            </w:r>
          </w:p>
          <w:p w14:paraId="13EA7D4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5D51DD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CDEC1C4" w14:textId="77777777" w:rsidR="00FC083F" w:rsidRDefault="00FC083F" w:rsidP="00D47BEE">
            <w:pPr>
              <w:rPr>
                <w:rFonts w:ascii="Times New Roman" w:hAnsi="Times New Roman" w:cs="Times New Roman"/>
              </w:rPr>
            </w:pPr>
          </w:p>
        </w:tc>
      </w:tr>
    </w:tbl>
    <w:p w14:paraId="5CB7DCCC" w14:textId="4AD86306" w:rsidR="00FC083F" w:rsidRDefault="00FC083F" w:rsidP="00D47BEE">
      <w:pPr>
        <w:rPr>
          <w:rFonts w:ascii="Times New Roman" w:hAnsi="Times New Roman" w:cs="Times New Roman"/>
        </w:rPr>
      </w:pPr>
    </w:p>
    <w:p w14:paraId="1D2C686A" w14:textId="77777777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a) What is the scope of variable k?</w:t>
      </w:r>
    </w:p>
    <w:p w14:paraId="4BAE5A63" w14:textId="25FBF4F3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b) What is the scope of parameter m?</w:t>
      </w:r>
    </w:p>
    <w:p w14:paraId="6A5BA8C8" w14:textId="7ACE646C" w:rsid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c) What is the scope of variable j?</w:t>
      </w:r>
    </w:p>
    <w:p w14:paraId="7F17B06E" w14:textId="77777777" w:rsidR="00F84BE0" w:rsidRDefault="00F84BE0" w:rsidP="00D47BEE">
      <w:pPr>
        <w:rPr>
          <w:rFonts w:ascii="Times New Roman" w:hAnsi="Times New Roman" w:cs="Times New Roman"/>
        </w:rPr>
      </w:pPr>
    </w:p>
    <w:p w14:paraId="712D64D1" w14:textId="1C88506C" w:rsidR="00D47BEE" w:rsidRDefault="00D47BEE" w:rsidP="00D47BEE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>:</w:t>
      </w:r>
    </w:p>
    <w:p w14:paraId="5F8B715E" w14:textId="54E9A0E4" w:rsid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3F54C119" w14:textId="21CE1C81" w:rsid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597F4CCF" w14:textId="7B2833E3" w:rsidR="00D47BEE" w:rsidRPr="00D47BEE" w:rsidRDefault="00D47BE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</w:p>
    <w:p w14:paraId="35881C16" w14:textId="739B5DAC" w:rsidR="00EE1C32" w:rsidRPr="00EE1C32" w:rsidRDefault="005A04CB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29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77AD1CB5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0449B7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4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262AAB24" w14:textId="7D9D7A6E" w:rsidR="0047332A" w:rsidRDefault="0047332A" w:rsidP="00EE1C32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32A" w14:paraId="1D44A002" w14:textId="77777777" w:rsidTr="0047332A">
        <w:tc>
          <w:tcPr>
            <w:tcW w:w="10790" w:type="dxa"/>
          </w:tcPr>
          <w:p w14:paraId="60D6877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iostream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2117D55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A60672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F617F3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p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q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A59F7C2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w;</w:t>
            </w:r>
          </w:p>
          <w:p w14:paraId="1882AFB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w = q;</w:t>
            </w:r>
          </w:p>
          <w:p w14:paraId="689B919C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q = p;</w:t>
            </w:r>
          </w:p>
          <w:p w14:paraId="332E0C3A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p = w;</w:t>
            </w:r>
          </w:p>
          <w:p w14:paraId="0897DEE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p;</w:t>
            </w:r>
          </w:p>
          <w:p w14:paraId="454EB82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s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q;</w:t>
            </w:r>
          </w:p>
          <w:p w14:paraId="77FB9C8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AB0407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A58D84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3832BF9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a, b, c, d;</w:t>
            </w:r>
          </w:p>
          <w:p w14:paraId="0DECFE5E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b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7E70EF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c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6355FF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8AF38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d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516B7E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399DE00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, b, c, d);</w:t>
            </w:r>
          </w:p>
          <w:p w14:paraId="20E691F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a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b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c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d &lt;&lt;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7ACD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A29C13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1C5FAB8A" w14:textId="77777777" w:rsidR="0047332A" w:rsidRDefault="0047332A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702B69B4" w14:textId="39829B18" w:rsidR="0047332A" w:rsidRDefault="0047332A" w:rsidP="00EE1C32">
      <w:pPr>
        <w:rPr>
          <w:rFonts w:ascii="Times New Roman" w:hAnsi="Times New Roman" w:cs="Times New Roman"/>
        </w:rPr>
      </w:pPr>
    </w:p>
    <w:p w14:paraId="6A2A26F9" w14:textId="77777777" w:rsidR="0047332A" w:rsidRP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a) Write down the expected program output.</w:t>
      </w:r>
    </w:p>
    <w:p w14:paraId="6284C8F9" w14:textId="47276278" w:rsid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 xml:space="preserve">b) What would be the program output if line 4 is replaced by </w:t>
      </w:r>
      <w:r w:rsidR="00A11700">
        <w:rPr>
          <w:rFonts w:ascii="Times New Roman" w:hAnsi="Times New Roman" w:cs="Times New Roman"/>
        </w:rPr>
        <w:t>“</w:t>
      </w:r>
      <w:r w:rsidRPr="0047332A">
        <w:rPr>
          <w:rFonts w:ascii="Times New Roman" w:hAnsi="Times New Roman" w:cs="Times New Roman"/>
        </w:rPr>
        <w:t xml:space="preserve">void </w:t>
      </w:r>
      <w:proofErr w:type="gramStart"/>
      <w:r w:rsidRPr="0047332A">
        <w:rPr>
          <w:rFonts w:ascii="Times New Roman" w:hAnsi="Times New Roman" w:cs="Times New Roman"/>
        </w:rPr>
        <w:t>f(</w:t>
      </w:r>
      <w:proofErr w:type="gramEnd"/>
      <w:r w:rsidRPr="0047332A">
        <w:rPr>
          <w:rFonts w:ascii="Times New Roman" w:hAnsi="Times New Roman" w:cs="Times New Roman"/>
        </w:rPr>
        <w:t>double &amp;p, double &amp;q, double &amp;r, double &amp;s)</w:t>
      </w:r>
      <w:r w:rsidR="00A11700">
        <w:rPr>
          <w:rFonts w:ascii="Times New Roman" w:hAnsi="Times New Roman" w:cs="Times New Roman"/>
        </w:rPr>
        <w:t xml:space="preserve"> {”</w:t>
      </w:r>
      <w:r w:rsidRPr="0047332A">
        <w:rPr>
          <w:rFonts w:ascii="Times New Roman" w:hAnsi="Times New Roman" w:cs="Times New Roman"/>
        </w:rPr>
        <w:t xml:space="preserve"> ?</w:t>
      </w:r>
    </w:p>
    <w:p w14:paraId="26440A21" w14:textId="77777777" w:rsidR="00256DA6" w:rsidRDefault="00256DA6" w:rsidP="00C97DFB">
      <w:pPr>
        <w:rPr>
          <w:rFonts w:ascii="Times New Roman" w:hAnsi="Times New Roman" w:cs="Times New Roman"/>
        </w:rPr>
      </w:pPr>
    </w:p>
    <w:p w14:paraId="0719741F" w14:textId="505B800D" w:rsidR="00C97DFB" w:rsidRPr="00C97DFB" w:rsidRDefault="00DD521E" w:rsidP="00C97DFB">
      <w:pPr>
        <w:rPr>
          <w:rFonts w:ascii="Times New Roman" w:hAnsi="Times New Roman" w:cs="Times New Roman"/>
        </w:rPr>
      </w:pPr>
      <w:proofErr w:type="spellStart"/>
      <w:r w:rsidRPr="00C97DFB">
        <w:rPr>
          <w:rFonts w:ascii="Times New Roman" w:hAnsi="Times New Roman" w:cs="Times New Roman"/>
        </w:rPr>
        <w:t>Ans</w:t>
      </w:r>
      <w:proofErr w:type="spellEnd"/>
      <w:r w:rsidRPr="00C97DFB">
        <w:rPr>
          <w:rFonts w:ascii="Times New Roman" w:hAnsi="Times New Roman" w:cs="Times New Roman"/>
        </w:rPr>
        <w:t>:</w:t>
      </w:r>
      <w:r w:rsidR="00C97DFB" w:rsidRPr="00C97DFB">
        <w:rPr>
          <w:rFonts w:ascii="Times New Roman" w:hAnsi="Times New Roman" w:cs="Times New Roman"/>
        </w:rPr>
        <w:t xml:space="preserve"> </w:t>
      </w:r>
    </w:p>
    <w:p w14:paraId="1E371789" w14:textId="76887D7C" w:rsidR="00DD521E" w:rsidRDefault="00DD521E" w:rsidP="0047332A">
      <w:pPr>
        <w:rPr>
          <w:rFonts w:ascii="Times New Roman" w:hAnsi="Times New Roman" w:cs="Times New Roman"/>
        </w:rPr>
      </w:pPr>
    </w:p>
    <w:p w14:paraId="7CBCDB90" w14:textId="6C040E5D" w:rsidR="00A80F1C" w:rsidRPr="00EE1C32" w:rsidRDefault="00A80F1C" w:rsidP="00EE1C32">
      <w:pPr>
        <w:rPr>
          <w:rFonts w:ascii="Times New Roman" w:hAnsi="Times New Roman" w:cs="Times New Roman"/>
        </w:rPr>
      </w:pP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3C5CB" w14:textId="77777777" w:rsidR="005A04CB" w:rsidRDefault="005A04CB" w:rsidP="00EE1C32">
      <w:pPr>
        <w:spacing w:after="0" w:line="240" w:lineRule="auto"/>
      </w:pPr>
      <w:r>
        <w:separator/>
      </w:r>
    </w:p>
  </w:endnote>
  <w:endnote w:type="continuationSeparator" w:id="0">
    <w:p w14:paraId="377702FB" w14:textId="77777777" w:rsidR="005A04CB" w:rsidRDefault="005A04CB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A1C1FE" w14:textId="31B3B114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="000B7264">
      <w:rPr>
        <w:rFonts w:ascii="Times New Roman" w:hAnsi="Times New Roman" w:cs="Times New Roman"/>
        <w:noProof/>
        <w:sz w:val="20"/>
      </w:rPr>
      <w:t>5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A56C19" w14:textId="77777777" w:rsidR="005A04CB" w:rsidRDefault="005A04CB" w:rsidP="00EE1C32">
      <w:pPr>
        <w:spacing w:after="0" w:line="240" w:lineRule="auto"/>
      </w:pPr>
      <w:r>
        <w:separator/>
      </w:r>
    </w:p>
  </w:footnote>
  <w:footnote w:type="continuationSeparator" w:id="0">
    <w:p w14:paraId="6F29AFAB" w14:textId="77777777" w:rsidR="005A04CB" w:rsidRDefault="005A04CB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5"/>
  </w:num>
  <w:num w:numId="4">
    <w:abstractNumId w:val="13"/>
  </w:num>
  <w:num w:numId="5">
    <w:abstractNumId w:val="17"/>
  </w:num>
  <w:num w:numId="6">
    <w:abstractNumId w:val="10"/>
  </w:num>
  <w:num w:numId="7">
    <w:abstractNumId w:val="7"/>
  </w:num>
  <w:num w:numId="8">
    <w:abstractNumId w:val="5"/>
  </w:num>
  <w:num w:numId="9">
    <w:abstractNumId w:val="14"/>
  </w:num>
  <w:num w:numId="10">
    <w:abstractNumId w:val="2"/>
  </w:num>
  <w:num w:numId="11">
    <w:abstractNumId w:val="16"/>
  </w:num>
  <w:num w:numId="12">
    <w:abstractNumId w:val="1"/>
  </w:num>
  <w:num w:numId="13">
    <w:abstractNumId w:val="0"/>
  </w:num>
  <w:num w:numId="14">
    <w:abstractNumId w:val="8"/>
  </w:num>
  <w:num w:numId="15">
    <w:abstractNumId w:val="6"/>
  </w:num>
  <w:num w:numId="16">
    <w:abstractNumId w:val="3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449B7"/>
    <w:rsid w:val="000B7264"/>
    <w:rsid w:val="00106157"/>
    <w:rsid w:val="00127B40"/>
    <w:rsid w:val="00177C16"/>
    <w:rsid w:val="001A0767"/>
    <w:rsid w:val="001C5BB4"/>
    <w:rsid w:val="00203002"/>
    <w:rsid w:val="00221761"/>
    <w:rsid w:val="00256DA6"/>
    <w:rsid w:val="00271FFE"/>
    <w:rsid w:val="00273697"/>
    <w:rsid w:val="002A0528"/>
    <w:rsid w:val="00310CE9"/>
    <w:rsid w:val="00392D09"/>
    <w:rsid w:val="003A1E3C"/>
    <w:rsid w:val="004646F3"/>
    <w:rsid w:val="0047332A"/>
    <w:rsid w:val="00490A92"/>
    <w:rsid w:val="004C55D9"/>
    <w:rsid w:val="004E35B0"/>
    <w:rsid w:val="00556C6F"/>
    <w:rsid w:val="005A04CB"/>
    <w:rsid w:val="005D4958"/>
    <w:rsid w:val="0063084D"/>
    <w:rsid w:val="006D76D5"/>
    <w:rsid w:val="006F2C98"/>
    <w:rsid w:val="00712A4B"/>
    <w:rsid w:val="007F4E5F"/>
    <w:rsid w:val="00816789"/>
    <w:rsid w:val="00837D6B"/>
    <w:rsid w:val="008A4F40"/>
    <w:rsid w:val="008E7B12"/>
    <w:rsid w:val="00921B70"/>
    <w:rsid w:val="00944F93"/>
    <w:rsid w:val="0096206F"/>
    <w:rsid w:val="00A11700"/>
    <w:rsid w:val="00A80F1C"/>
    <w:rsid w:val="00A816F6"/>
    <w:rsid w:val="00B15402"/>
    <w:rsid w:val="00BE1D32"/>
    <w:rsid w:val="00BF279D"/>
    <w:rsid w:val="00C76171"/>
    <w:rsid w:val="00C97DFB"/>
    <w:rsid w:val="00CB330D"/>
    <w:rsid w:val="00D1303F"/>
    <w:rsid w:val="00D47BEE"/>
    <w:rsid w:val="00D754A1"/>
    <w:rsid w:val="00DD521E"/>
    <w:rsid w:val="00E07796"/>
    <w:rsid w:val="00E47433"/>
    <w:rsid w:val="00EA7FD4"/>
    <w:rsid w:val="00EE1C32"/>
    <w:rsid w:val="00F84BE0"/>
    <w:rsid w:val="00FC083F"/>
    <w:rsid w:val="00FC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0DF0"/>
    <w:rsid w:val="000B35F9"/>
    <w:rsid w:val="002A7C08"/>
    <w:rsid w:val="00370DF0"/>
    <w:rsid w:val="004B4091"/>
    <w:rsid w:val="004B5086"/>
    <w:rsid w:val="006422AA"/>
    <w:rsid w:val="008A7B58"/>
    <w:rsid w:val="00A80F08"/>
    <w:rsid w:val="00B95DBD"/>
    <w:rsid w:val="00D8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7B9AD0-69F8-4F90-BD5C-73B76D76B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twchim</cp:lastModifiedBy>
  <cp:revision>49</cp:revision>
  <dcterms:created xsi:type="dcterms:W3CDTF">2020-02-06T13:57:00Z</dcterms:created>
  <dcterms:modified xsi:type="dcterms:W3CDTF">2024-09-26T07:35:00Z</dcterms:modified>
</cp:coreProperties>
</file>